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6460" w14:textId="7913A0D0" w:rsidR="00CD3237" w:rsidRDefault="0016779A" w:rsidP="00DC664D">
      <w:r>
        <w:rPr>
          <w:noProof/>
        </w:rPr>
        <w:drawing>
          <wp:anchor distT="0" distB="0" distL="114300" distR="114300" simplePos="0" relativeHeight="251661318" behindDoc="0" locked="0" layoutInCell="1" allowOverlap="1" wp14:anchorId="7F915210" wp14:editId="75072269">
            <wp:simplePos x="0" y="0"/>
            <wp:positionH relativeFrom="column">
              <wp:posOffset>5192973</wp:posOffset>
            </wp:positionH>
            <wp:positionV relativeFrom="paragraph">
              <wp:posOffset>8120296</wp:posOffset>
            </wp:positionV>
            <wp:extent cx="592730" cy="1024194"/>
            <wp:effectExtent l="0" t="0" r="0" b="50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49" cy="103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1A58E7" wp14:editId="43B348E3">
                <wp:simplePos x="0" y="0"/>
                <wp:positionH relativeFrom="margin">
                  <wp:posOffset>102358</wp:posOffset>
                </wp:positionH>
                <wp:positionV relativeFrom="paragraph">
                  <wp:posOffset>1590542</wp:posOffset>
                </wp:positionV>
                <wp:extent cx="6680200" cy="6359857"/>
                <wp:effectExtent l="0" t="0" r="6350" b="3175"/>
                <wp:wrapNone/>
                <wp:docPr id="11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80200" cy="635985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4000"/>
                          </a:schemeClr>
                        </a:solidFill>
                      </wps:spPr>
                      <wps:txbx>
                        <w:txbxContent>
                          <w:p w14:paraId="7DE49C47" w14:textId="3FCC45E8" w:rsidR="00CE2644" w:rsidRDefault="00CE2644" w:rsidP="00CE2644">
                            <w:pPr>
                              <w:spacing w:before="12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Join us for 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Community Meetings on January 2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3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, 2023. </w:t>
                            </w:r>
                          </w:p>
                          <w:p w14:paraId="464C3F36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7621D859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At this meeting, there will be a high level overview of the audited financial statements by the auditor of the March 31, 2022 financial statements of the Nation. </w:t>
                            </w:r>
                          </w:p>
                          <w:p w14:paraId="0B75D774" w14:textId="77777777" w:rsidR="00CE2644" w:rsidRDefault="00CE2644" w:rsidP="00CE2644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4366C5A7" w14:textId="57546C5F" w:rsidR="00863A25" w:rsidRPr="00070EBC" w:rsidRDefault="00CE2644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at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Monday, January 23, 2023</w:t>
                            </w:r>
                          </w:p>
                          <w:p w14:paraId="581E90EF" w14:textId="77777777" w:rsidR="00894EC8" w:rsidRDefault="00863A25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Tim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5pm – 10pm </w:t>
                            </w:r>
                          </w:p>
                          <w:p w14:paraId="5F834008" w14:textId="3A0AE090" w:rsidR="00863A25" w:rsidRDefault="00863A25" w:rsidP="00863A25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Wher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Sister Gloria School</w:t>
                            </w:r>
                            <w:r w:rsidR="000D3FA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Gym</w:t>
                            </w:r>
                          </w:p>
                          <w:p w14:paraId="05D64B59" w14:textId="77777777" w:rsidR="00863A25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4A437AF6" w14:textId="4C4D8CC8" w:rsidR="00863A25" w:rsidRPr="00863A25" w:rsidRDefault="0016779A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Food, beverages and door prizes </w:t>
                            </w:r>
                            <w:r w:rsidR="00863A25" w:rsidRPr="00863A25"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will be provided!</w:t>
                            </w:r>
                          </w:p>
                          <w:p w14:paraId="55AF89BA" w14:textId="77777777" w:rsidR="00863A25" w:rsidRDefault="00863A25" w:rsidP="00863A25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4E2AE08E" w14:textId="5B526606" w:rsidR="00863A25" w:rsidRPr="00077C69" w:rsidRDefault="00130418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Little Red is also in the process of creating a Comprehensive Community Plan (CCP).  </w:t>
                            </w:r>
                            <w:r w:rsidR="00863A25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Attendees will be provided with a CCP handout and asked to share written feedback on the CCP</w:t>
                            </w: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 at the meeting</w:t>
                            </w:r>
                            <w:r w:rsidR="00863A25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.</w:t>
                            </w:r>
                          </w:p>
                          <w:p w14:paraId="62110E84" w14:textId="77777777" w:rsidR="00863A25" w:rsidRPr="00070EBC" w:rsidRDefault="00863A25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1A58E7" id="_x0000_t202" coordsize="21600,21600" o:spt="202" path="m,l,21600r21600,l21600,xe">
                <v:stroke joinstyle="miter"/>
                <v:path gradientshapeok="t" o:connecttype="rect"/>
              </v:shapetype>
              <v:shape id="TextBox 24" o:spid="_x0000_s1026" type="#_x0000_t202" style="position:absolute;margin-left:8.05pt;margin-top:125.25pt;width:526pt;height:500.8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" fillcolor="#f2f2f2 [3052]" stroked="f">
                <v:fill opacity="41891f"/>
                <v:textbox>
                  <w:txbxContent>
                    <w:p w14:paraId="7DE49C47" w14:textId="3FCC45E8" w:rsidR="00CE2644" w:rsidRDefault="00CE2644" w:rsidP="00CE2644">
                      <w:pPr>
                        <w:spacing w:before="12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Join us for 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Community Meetings on January 2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3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, 2023. </w:t>
                      </w:r>
                    </w:p>
                    <w:p w14:paraId="464C3F36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7621D859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At this meeting, there will be a high level overview of the audited financial statements by the auditor of the March 31, 2022 financial statements of the Nation. </w:t>
                      </w:r>
                    </w:p>
                    <w:p w14:paraId="0B75D774" w14:textId="77777777" w:rsidR="00CE2644" w:rsidRDefault="00CE2644" w:rsidP="00CE2644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4366C5A7" w14:textId="57546C5F" w:rsidR="00863A25" w:rsidRPr="00070EBC" w:rsidRDefault="00CE2644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Dat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Monday, January 23, 2023</w:t>
                      </w:r>
                    </w:p>
                    <w:p w14:paraId="581E90EF" w14:textId="77777777" w:rsidR="00894EC8" w:rsidRDefault="00863A25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Tim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5pm – 10pm </w:t>
                      </w:r>
                    </w:p>
                    <w:p w14:paraId="5F834008" w14:textId="3A0AE090" w:rsidR="00863A25" w:rsidRDefault="00863A25" w:rsidP="00863A25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Wher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Sister Gloria School</w:t>
                      </w:r>
                      <w:r w:rsidR="000D3FA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Gym</w:t>
                      </w:r>
                    </w:p>
                    <w:p w14:paraId="05D64B59" w14:textId="77777777" w:rsidR="00863A25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</w:p>
                    <w:p w14:paraId="4A437AF6" w14:textId="4C4D8CC8" w:rsidR="00863A25" w:rsidRPr="00863A25" w:rsidRDefault="0016779A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Food, beverages and door prizes </w:t>
                      </w:r>
                      <w:r w:rsidR="00863A25" w:rsidRPr="00863A25"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>will be provided!</w:t>
                      </w:r>
                    </w:p>
                    <w:p w14:paraId="55AF89BA" w14:textId="77777777" w:rsidR="00863A25" w:rsidRDefault="00863A25" w:rsidP="00863A25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</w:p>
                    <w:p w14:paraId="4E2AE08E" w14:textId="5B526606" w:rsidR="00863A25" w:rsidRPr="00077C69" w:rsidRDefault="00130418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Little Red is also in the process of creating a Comprehensive Community Plan (CCP).  </w:t>
                      </w:r>
                      <w:r w:rsidR="00863A25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Attendees will be provided with a CCP handout and asked to share written feedback on the CCP</w:t>
                      </w: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 at the meeting</w:t>
                      </w:r>
                      <w:r w:rsidR="00863A25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.</w:t>
                      </w:r>
                    </w:p>
                    <w:p w14:paraId="62110E84" w14:textId="77777777" w:rsidR="00863A25" w:rsidRPr="00070EBC" w:rsidRDefault="00863A25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30418" w:rsidRPr="00070EBC">
        <w:rPr>
          <w:noProof/>
        </w:rPr>
        <w:drawing>
          <wp:anchor distT="0" distB="0" distL="114300" distR="114300" simplePos="0" relativeHeight="251658245" behindDoc="0" locked="0" layoutInCell="1" allowOverlap="1" wp14:anchorId="63ED38CE" wp14:editId="362F8729">
            <wp:simplePos x="0" y="0"/>
            <wp:positionH relativeFrom="column">
              <wp:posOffset>5878414</wp:posOffset>
            </wp:positionH>
            <wp:positionV relativeFrom="paragraph">
              <wp:posOffset>8673455</wp:posOffset>
            </wp:positionV>
            <wp:extent cx="894094" cy="297858"/>
            <wp:effectExtent l="0" t="0" r="1270" b="6985"/>
            <wp:wrapSquare wrapText="bothSides"/>
            <wp:docPr id="173" name="Picture 50">
              <a:extLst xmlns:a="http://schemas.openxmlformats.org/drawingml/2006/main">
                <a:ext uri="{FF2B5EF4-FFF2-40B4-BE49-F238E27FC236}">
                  <a16:creationId xmlns:a16="http://schemas.microsoft.com/office/drawing/2014/main" id="{4F296DB1-052A-4E10-A7B5-864E99B79C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50">
                      <a:extLst>
                        <a:ext uri="{FF2B5EF4-FFF2-40B4-BE49-F238E27FC236}">
                          <a16:creationId xmlns:a16="http://schemas.microsoft.com/office/drawing/2014/main" id="{4F296DB1-052A-4E10-A7B5-864E99B79C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894094" cy="2978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4EC8">
        <w:rPr>
          <w:noProof/>
        </w:rPr>
        <mc:AlternateContent>
          <mc:Choice Requires="wps">
            <w:drawing>
              <wp:anchor distT="0" distB="0" distL="114300" distR="114300" simplePos="0" relativeHeight="251663366" behindDoc="0" locked="0" layoutInCell="1" allowOverlap="1" wp14:anchorId="55ABDE73" wp14:editId="1186787A">
                <wp:simplePos x="0" y="0"/>
                <wp:positionH relativeFrom="margin">
                  <wp:posOffset>102358</wp:posOffset>
                </wp:positionH>
                <wp:positionV relativeFrom="paragraph">
                  <wp:posOffset>7402</wp:posOffset>
                </wp:positionV>
                <wp:extent cx="6674732" cy="1228090"/>
                <wp:effectExtent l="0" t="0" r="0" b="0"/>
                <wp:wrapNone/>
                <wp:docPr id="18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74732" cy="12280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45000"/>
                          </a:schemeClr>
                        </a:solidFill>
                      </wps:spPr>
                      <wps:txbx>
                        <w:txbxContent>
                          <w:p w14:paraId="764BF68A" w14:textId="3A4C3460" w:rsidR="00894EC8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Community Meeting</w:t>
                            </w:r>
                            <w:r w:rsid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894EC8"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Notice</w:t>
                            </w:r>
                            <w:r w:rsidR="0021343A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in</w:t>
                            </w:r>
                          </w:p>
                          <w:p w14:paraId="002FE478" w14:textId="4E756EE7" w:rsidR="00894EC8" w:rsidRPr="00894EC8" w:rsidRDefault="00894EC8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Garden River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BDE73" id="_x0000_s1027" type="#_x0000_t202" style="position:absolute;margin-left:8.05pt;margin-top:.6pt;width:525.55pt;height:96.7pt;flip:x;z-index:2516633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" fillcolor="#f2f2f2 [3052]" stroked="f">
                <v:fill opacity="29555f"/>
                <v:textbox>
                  <w:txbxContent>
                    <w:p w14:paraId="764BF68A" w14:textId="3A4C3460" w:rsidR="00894EC8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Community Meeting</w:t>
                      </w:r>
                      <w:r w:rsid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</w:t>
                      </w:r>
                      <w:r w:rsidR="00894EC8"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Notice</w:t>
                      </w:r>
                      <w:r w:rsidR="0021343A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in</w:t>
                      </w:r>
                    </w:p>
                    <w:p w14:paraId="002FE478" w14:textId="4E756EE7" w:rsidR="00894EC8" w:rsidRPr="00894EC8" w:rsidRDefault="00894EC8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Garden Ri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D3237" w:rsidSect="00DC664D">
      <w:headerReference w:type="default" r:id="rId13"/>
      <w:pgSz w:w="12240" w:h="15840"/>
      <w:pgMar w:top="720" w:right="720" w:bottom="720" w:left="720" w:header="708" w:footer="708" w:gutter="0"/>
      <w:pgBorders w:offsetFrom="page">
        <w:top w:val="single" w:sz="24" w:space="24" w:color="613917"/>
        <w:left w:val="single" w:sz="24" w:space="24" w:color="613917"/>
        <w:bottom w:val="single" w:sz="24" w:space="24" w:color="613917"/>
        <w:right w:val="single" w:sz="24" w:space="24" w:color="613917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F56A8" w14:textId="77777777" w:rsidR="001C275B" w:rsidRDefault="001C275B" w:rsidP="00DC664D">
      <w:pPr>
        <w:spacing w:after="0" w:line="240" w:lineRule="auto"/>
      </w:pPr>
      <w:r>
        <w:separator/>
      </w:r>
    </w:p>
  </w:endnote>
  <w:endnote w:type="continuationSeparator" w:id="0">
    <w:p w14:paraId="1513F7DF" w14:textId="77777777" w:rsidR="001C275B" w:rsidRDefault="001C275B" w:rsidP="00DC664D">
      <w:pPr>
        <w:spacing w:after="0" w:line="240" w:lineRule="auto"/>
      </w:pPr>
      <w:r>
        <w:continuationSeparator/>
      </w:r>
    </w:p>
  </w:endnote>
  <w:endnote w:type="continuationNotice" w:id="1">
    <w:p w14:paraId="6972DE84" w14:textId="77777777" w:rsidR="001C275B" w:rsidRDefault="001C2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6B4F" w14:textId="77777777" w:rsidR="001C275B" w:rsidRDefault="001C275B" w:rsidP="00DC664D">
      <w:pPr>
        <w:spacing w:after="0" w:line="240" w:lineRule="auto"/>
      </w:pPr>
      <w:r>
        <w:separator/>
      </w:r>
    </w:p>
  </w:footnote>
  <w:footnote w:type="continuationSeparator" w:id="0">
    <w:p w14:paraId="3784472F" w14:textId="77777777" w:rsidR="001C275B" w:rsidRDefault="001C275B" w:rsidP="00DC664D">
      <w:pPr>
        <w:spacing w:after="0" w:line="240" w:lineRule="auto"/>
      </w:pPr>
      <w:r>
        <w:continuationSeparator/>
      </w:r>
    </w:p>
  </w:footnote>
  <w:footnote w:type="continuationNotice" w:id="1">
    <w:p w14:paraId="1A9FF72D" w14:textId="77777777" w:rsidR="001C275B" w:rsidRDefault="001C27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0B78B" w14:textId="5B39ED3F" w:rsidR="00DC664D" w:rsidRPr="00DC664D" w:rsidRDefault="00863A25">
    <w:pPr>
      <w:pStyle w:val="Head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4F7170" wp14:editId="1ADB70F0">
              <wp:simplePos x="0" y="0"/>
              <wp:positionH relativeFrom="column">
                <wp:posOffset>-466724</wp:posOffset>
              </wp:positionH>
              <wp:positionV relativeFrom="paragraph">
                <wp:posOffset>-468630</wp:posOffset>
              </wp:positionV>
              <wp:extent cx="7772400" cy="10096500"/>
              <wp:effectExtent l="0" t="0" r="19050" b="1905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0096500"/>
                      </a:xfrm>
                      <a:prstGeom prst="rect">
                        <a:avLst/>
                      </a:prstGeom>
                      <a:solidFill>
                        <a:srgbClr val="800000">
                          <a:alpha val="44000"/>
                        </a:srgb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7F919" id="Rectangle 8" o:spid="_x0000_s1026" style="position:absolute;margin-left:-36.75pt;margin-top:-36.9pt;width:612pt;height:7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" fillcolor="maroon" strokecolor="#1f3763 [1604]" strokeweight="1pt">
              <v:fill opacity="28784f"/>
            </v:rect>
          </w:pict>
        </mc:Fallback>
      </mc:AlternateContent>
    </w:r>
    <w:r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04EE9941" wp14:editId="57D8E702">
          <wp:simplePos x="0" y="0"/>
          <wp:positionH relativeFrom="column">
            <wp:posOffset>-1743906</wp:posOffset>
          </wp:positionH>
          <wp:positionV relativeFrom="paragraph">
            <wp:posOffset>856175</wp:posOffset>
          </wp:positionV>
          <wp:extent cx="10431536" cy="7820025"/>
          <wp:effectExtent l="0" t="889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10437090" cy="7824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DQzMjQ3N7MwMTZQ0lEKTi0uzszPAykwrgUAutD4giwAAAA="/>
  </w:docVars>
  <w:rsids>
    <w:rsidRoot w:val="00DC664D"/>
    <w:rsid w:val="000109B8"/>
    <w:rsid w:val="0003587B"/>
    <w:rsid w:val="00070EBC"/>
    <w:rsid w:val="00077C69"/>
    <w:rsid w:val="0009348F"/>
    <w:rsid w:val="000D3FAC"/>
    <w:rsid w:val="00130418"/>
    <w:rsid w:val="0016779A"/>
    <w:rsid w:val="001C275B"/>
    <w:rsid w:val="0021343A"/>
    <w:rsid w:val="00225947"/>
    <w:rsid w:val="002416FA"/>
    <w:rsid w:val="003A62BC"/>
    <w:rsid w:val="003D6D97"/>
    <w:rsid w:val="0041115E"/>
    <w:rsid w:val="00532977"/>
    <w:rsid w:val="00624C5B"/>
    <w:rsid w:val="00645F36"/>
    <w:rsid w:val="00731569"/>
    <w:rsid w:val="00752EEB"/>
    <w:rsid w:val="00801ACD"/>
    <w:rsid w:val="0081275A"/>
    <w:rsid w:val="00863A25"/>
    <w:rsid w:val="00880E4D"/>
    <w:rsid w:val="00894EC8"/>
    <w:rsid w:val="00956CDB"/>
    <w:rsid w:val="00973CBA"/>
    <w:rsid w:val="00980B5F"/>
    <w:rsid w:val="009A1C67"/>
    <w:rsid w:val="00A22600"/>
    <w:rsid w:val="00B32F49"/>
    <w:rsid w:val="00B97466"/>
    <w:rsid w:val="00BD385D"/>
    <w:rsid w:val="00C260B0"/>
    <w:rsid w:val="00C67436"/>
    <w:rsid w:val="00C73741"/>
    <w:rsid w:val="00CA6D69"/>
    <w:rsid w:val="00CE177F"/>
    <w:rsid w:val="00CE2644"/>
    <w:rsid w:val="00D34C39"/>
    <w:rsid w:val="00D603F9"/>
    <w:rsid w:val="00D61723"/>
    <w:rsid w:val="00DC664D"/>
    <w:rsid w:val="00DF03B6"/>
    <w:rsid w:val="00EB7CCB"/>
    <w:rsid w:val="00EF2676"/>
    <w:rsid w:val="00FB39FB"/>
    <w:rsid w:val="00FD1593"/>
    <w:rsid w:val="00FE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329"/>
  <w15:chartTrackingRefBased/>
  <w15:docId w15:val="{425F7A27-B697-49B3-81D9-1212CED5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A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64D"/>
  </w:style>
  <w:style w:type="paragraph" w:styleId="Footer">
    <w:name w:val="footer"/>
    <w:basedOn w:val="Normal"/>
    <w:link w:val="Foot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64D"/>
  </w:style>
  <w:style w:type="paragraph" w:styleId="NormalWeb">
    <w:name w:val="Normal (Web)"/>
    <w:basedOn w:val="Normal"/>
    <w:uiPriority w:val="99"/>
    <w:semiHidden/>
    <w:unhideWhenUsed/>
    <w:rsid w:val="00DC66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6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2415A722A0A4F991824322F82E163" ma:contentTypeVersion="9" ma:contentTypeDescription="Create a new document." ma:contentTypeScope="" ma:versionID="3e518ed1de8e79e93b345e1bed984bb9">
  <xsd:schema xmlns:xsd="http://www.w3.org/2001/XMLSchema" xmlns:xs="http://www.w3.org/2001/XMLSchema" xmlns:p="http://schemas.microsoft.com/office/2006/metadata/properties" xmlns:ns2="0aa3d102-a135-495b-aa44-96ce0b3c31a7" targetNamespace="http://schemas.microsoft.com/office/2006/metadata/properties" ma:root="true" ma:fieldsID="3909baef31f2c84a74775a0df61254f7" ns2:_="">
    <xsd:import namespace="0aa3d102-a135-495b-aa44-96ce0b3c3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d102-a135-495b-aa44-96ce0b3c3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A1D9E-E501-4100-B3DC-4F1C03632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3d102-a135-495b-aa44-96ce0b3c3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F84F7-447D-44AA-8E9F-800254E9E6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34C9BF-0916-4D20-8A44-BBFA4DCC85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1A2F24-3712-40CF-BE90-2E6A091F6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la Chiappe</dc:creator>
  <cp:keywords/>
  <dc:description/>
  <cp:lastModifiedBy>Meagan Peacosh</cp:lastModifiedBy>
  <cp:revision>8</cp:revision>
  <dcterms:created xsi:type="dcterms:W3CDTF">2023-01-13T18:24:00Z</dcterms:created>
  <dcterms:modified xsi:type="dcterms:W3CDTF">2023-01-1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2415A722A0A4F991824322F82E163</vt:lpwstr>
  </property>
</Properties>
</file>